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BA4126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 xml:space="preserve">In Machine Learning you provide input, a result and a then </w:t>
      </w:r>
      <w:proofErr w:type="gramStart"/>
      <w:r>
        <w:t>a</w:t>
      </w:r>
      <w:proofErr w:type="gramEnd"/>
      <w:r>
        <w:t xml:space="preserve">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 abnormal data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</w:t>
      </w:r>
      <w:r w:rsidR="00E01645" w:rsidRPr="00E01645">
        <w:rPr>
          <w:rFonts w:cstheme="minorHAnsi"/>
          <w:color w:val="323130"/>
        </w:rPr>
        <w:t>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outliers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extracting relevant feature, scaling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and other </w:t>
      </w:r>
      <w:r w:rsidR="00E01645" w:rsidRPr="00E01645">
        <w:rPr>
          <w:rFonts w:cstheme="minorHAnsi"/>
          <w:color w:val="323130"/>
        </w:rPr>
        <w:t xml:space="preserve">pre-processing </w:t>
      </w:r>
      <w:r w:rsidR="00E01645" w:rsidRPr="00E01645">
        <w:rPr>
          <w:rFonts w:cstheme="minorHAnsi"/>
          <w:color w:val="323130"/>
        </w:rPr>
        <w:t>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</w:t>
      </w:r>
      <w:r>
        <w:t xml:space="preserve">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</w:t>
      </w:r>
      <w:proofErr w:type="spellStart"/>
      <w:proofErr w:type="gramStart"/>
      <w:r>
        <w:t>a</w:t>
      </w:r>
      <w:proofErr w:type="spellEnd"/>
      <w:proofErr w:type="gramEnd"/>
      <w:r>
        <w:t xml:space="preserve">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feed back on how good the action was </w:t>
      </w:r>
    </w:p>
    <w:p w14:paraId="1517B2AC" w14:textId="79F8B510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p w14:paraId="554711BC" w14:textId="01EE2EAE" w:rsidR="00F36647" w:rsidRDefault="00F36647" w:rsidP="00F36647"/>
    <w:p w14:paraId="298186BB" w14:textId="0671D9C2" w:rsidR="00F36647" w:rsidRDefault="00F36647">
      <w:r>
        <w:br w:type="page"/>
      </w:r>
    </w:p>
    <w:p w14:paraId="35B8E76A" w14:textId="326F6CB2" w:rsidR="00F36647" w:rsidRDefault="00387520" w:rsidP="00F657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39C3E6" wp14:editId="382A6878">
                <wp:simplePos x="0" y="0"/>
                <wp:positionH relativeFrom="column">
                  <wp:posOffset>3975100</wp:posOffset>
                </wp:positionH>
                <wp:positionV relativeFrom="paragraph">
                  <wp:posOffset>38100</wp:posOffset>
                </wp:positionV>
                <wp:extent cx="755650" cy="654050"/>
                <wp:effectExtent l="0" t="38100" r="635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5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9BDC5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3pt;margin-top:3pt;width:59.5pt;height:51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85D77" wp14:editId="00632E5B">
                <wp:simplePos x="0" y="0"/>
                <wp:positionH relativeFrom="column">
                  <wp:posOffset>4787900</wp:posOffset>
                </wp:positionH>
                <wp:positionV relativeFrom="paragraph">
                  <wp:posOffset>-501650</wp:posOffset>
                </wp:positionV>
                <wp:extent cx="1771650" cy="1682750"/>
                <wp:effectExtent l="0" t="0" r="1905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B6A2" w14:textId="6E090D23" w:rsidR="00387520" w:rsidRDefault="00387520" w:rsidP="00387520">
                            <w:pPr>
                              <w:jc w:val="center"/>
                            </w:pPr>
                            <w:r>
                              <w:t xml:space="preserve">Attributes that have a </w:t>
                            </w:r>
                            <w:r>
                              <w:t xml:space="preserve">high </w:t>
                            </w:r>
                            <w:r>
                              <w:t>correlation</w:t>
                            </w:r>
                            <w:r>
                              <w:t xml:space="preserve"> with the label </w:t>
                            </w:r>
                            <w:r>
                              <w:t xml:space="preserve"> </w:t>
                            </w:r>
                            <w:r>
                              <w:t>should be kept</w:t>
                            </w:r>
                            <w:r>
                              <w:t xml:space="preserve"> as they are adding value to our model.</w:t>
                            </w:r>
                          </w:p>
                          <w:p w14:paraId="7D643ED6" w14:textId="77777777" w:rsidR="00387520" w:rsidRDefault="00387520" w:rsidP="00387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85D77" id="Rectangle 12" o:spid="_x0000_s1026" style="position:absolute;margin-left:377pt;margin-top:-39.5pt;width:139.5pt;height:132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" fillcolor="white [3201]" strokecolor="#70ad47 [3209]" strokeweight="1pt">
                <v:textbox>
                  <w:txbxContent>
                    <w:p w14:paraId="614DB6A2" w14:textId="6E090D23" w:rsidR="00387520" w:rsidRDefault="00387520" w:rsidP="00387520">
                      <w:pPr>
                        <w:jc w:val="center"/>
                      </w:pPr>
                      <w:r>
                        <w:t xml:space="preserve">Attributes that have a </w:t>
                      </w:r>
                      <w:r>
                        <w:t xml:space="preserve">high </w:t>
                      </w:r>
                      <w:r>
                        <w:t>correlation</w:t>
                      </w:r>
                      <w:r>
                        <w:t xml:space="preserve"> with the label </w:t>
                      </w:r>
                      <w:r>
                        <w:t xml:space="preserve"> </w:t>
                      </w:r>
                      <w:r>
                        <w:t>should be kept</w:t>
                      </w:r>
                      <w:r>
                        <w:t xml:space="preserve"> as they are adding value to our model.</w:t>
                      </w:r>
                    </w:p>
                    <w:p w14:paraId="7D643ED6" w14:textId="77777777" w:rsidR="00387520" w:rsidRDefault="00387520" w:rsidP="0038752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657A8">
        <w:t>Reading a confusion matrix</w:t>
      </w:r>
    </w:p>
    <w:p w14:paraId="707DBD91" w14:textId="48C3EF5B" w:rsidR="00F657A8" w:rsidRDefault="00F657A8" w:rsidP="00F657A8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A2824E" wp14:editId="75E73E84">
                <wp:simplePos x="0" y="0"/>
                <wp:positionH relativeFrom="column">
                  <wp:posOffset>4730750</wp:posOffset>
                </wp:positionH>
                <wp:positionV relativeFrom="paragraph">
                  <wp:posOffset>1358900</wp:posOffset>
                </wp:positionV>
                <wp:extent cx="1771650" cy="1682750"/>
                <wp:effectExtent l="0" t="0" r="1905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11C8F" w14:textId="01AD2CF9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</w:t>
                            </w:r>
                            <w:r>
                              <w:t xml:space="preserve"> </w:t>
                            </w:r>
                            <w:r w:rsidR="00387520">
                              <w:t>low correlation to our model can be removed as they are not adding value to our model.</w:t>
                            </w:r>
                          </w:p>
                          <w:p w14:paraId="3E51579E" w14:textId="435643AA" w:rsidR="00F657A8" w:rsidRDefault="00F657A8" w:rsidP="00F657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2824E" id="Rectangle 11" o:spid="_x0000_s1027" style="position:absolute;margin-left:372.5pt;margin-top:107pt;width:139.5pt;height:132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" fillcolor="white [3201]" strokecolor="#70ad47 [3209]" strokeweight="1pt">
                <v:textbox>
                  <w:txbxContent>
                    <w:p w14:paraId="11211C8F" w14:textId="01AD2CF9" w:rsidR="00F657A8" w:rsidRDefault="00F657A8" w:rsidP="00F657A8">
                      <w:pPr>
                        <w:jc w:val="center"/>
                      </w:pPr>
                      <w:r>
                        <w:t>Attributes that have a</w:t>
                      </w:r>
                      <w:r>
                        <w:t xml:space="preserve"> </w:t>
                      </w:r>
                      <w:r w:rsidR="00387520">
                        <w:t>low correlation to our model can be removed as they are not adding value to our model.</w:t>
                      </w:r>
                    </w:p>
                    <w:p w14:paraId="3E51579E" w14:textId="435643AA" w:rsidR="00F657A8" w:rsidRDefault="00F657A8" w:rsidP="00F657A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0A1C5" wp14:editId="38640728">
                <wp:simplePos x="0" y="0"/>
                <wp:positionH relativeFrom="column">
                  <wp:posOffset>-120650</wp:posOffset>
                </wp:positionH>
                <wp:positionV relativeFrom="paragraph">
                  <wp:posOffset>3409950</wp:posOffset>
                </wp:positionV>
                <wp:extent cx="1771650" cy="144145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44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34BE8" w14:textId="6AD4CE15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 high correlation with each other and not the label can be removed.</w:t>
                            </w:r>
                          </w:p>
                          <w:p w14:paraId="00F2DA7E" w14:textId="62C5B242" w:rsidR="00F657A8" w:rsidRDefault="00F657A8" w:rsidP="00F657A8">
                            <w:pPr>
                              <w:jc w:val="center"/>
                            </w:pPr>
                            <w:r>
                              <w:t xml:space="preserve">As they do not add value to our </w:t>
                            </w:r>
                            <w:r w:rsidR="00387520">
                              <w:t>mode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0A1C5" id="Rectangle 10" o:spid="_x0000_s1028" style="position:absolute;margin-left:-9.5pt;margin-top:268.5pt;width:139.5pt;height:1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" fillcolor="white [3201]" strokecolor="#70ad47 [3209]" strokeweight="1pt">
                <v:textbox>
                  <w:txbxContent>
                    <w:p w14:paraId="6C634BE8" w14:textId="6AD4CE15" w:rsidR="00F657A8" w:rsidRDefault="00F657A8" w:rsidP="00F657A8">
                      <w:pPr>
                        <w:jc w:val="center"/>
                      </w:pPr>
                      <w:r>
                        <w:t>Attributes that have a high correlation with each other and not the label can be removed.</w:t>
                      </w:r>
                    </w:p>
                    <w:p w14:paraId="00F2DA7E" w14:textId="62C5B242" w:rsidR="00F657A8" w:rsidRDefault="00F657A8" w:rsidP="00F657A8">
                      <w:pPr>
                        <w:jc w:val="center"/>
                      </w:pPr>
                      <w:r>
                        <w:t xml:space="preserve">As they do not add value to our </w:t>
                      </w:r>
                      <w:r w:rsidR="00387520">
                        <w:t>model</w:t>
                      </w:r>
                      <w: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79C059" wp14:editId="7C779264">
                <wp:simplePos x="0" y="0"/>
                <wp:positionH relativeFrom="column">
                  <wp:posOffset>914400</wp:posOffset>
                </wp:positionH>
                <wp:positionV relativeFrom="paragraph">
                  <wp:posOffset>2343150</wp:posOffset>
                </wp:positionV>
                <wp:extent cx="1936750" cy="812800"/>
                <wp:effectExtent l="38100" t="0" r="254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75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EAB9B" id="Straight Arrow Connector 8" o:spid="_x0000_s1026" type="#_x0000_t32" style="position:absolute;margin-left:1in;margin-top:184.5pt;width:152.5pt;height:6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9316B" wp14:editId="1DE45473">
                <wp:simplePos x="0" y="0"/>
                <wp:positionH relativeFrom="column">
                  <wp:posOffset>838200</wp:posOffset>
                </wp:positionH>
                <wp:positionV relativeFrom="paragraph">
                  <wp:posOffset>2330450</wp:posOffset>
                </wp:positionV>
                <wp:extent cx="469900" cy="7175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5140D" id="Straight Arrow Connector 9" o:spid="_x0000_s1026" type="#_x0000_t32" style="position:absolute;margin-left:66pt;margin-top:183.5pt;width:37pt;height:56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4274" wp14:editId="686E2236">
                <wp:simplePos x="0" y="0"/>
                <wp:positionH relativeFrom="column">
                  <wp:posOffset>4083050</wp:posOffset>
                </wp:positionH>
                <wp:positionV relativeFrom="paragraph">
                  <wp:posOffset>1236981</wp:posOffset>
                </wp:positionV>
                <wp:extent cx="889000" cy="45719"/>
                <wp:effectExtent l="0" t="57150" r="2540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495F8" id="Straight Arrow Connector 7" o:spid="_x0000_s1026" type="#_x0000_t32" style="position:absolute;margin-left:321.5pt;margin-top:97.4pt;width:70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EAC0B" wp14:editId="6B6959F6">
                <wp:simplePos x="0" y="0"/>
                <wp:positionH relativeFrom="margin">
                  <wp:posOffset>3790950</wp:posOffset>
                </wp:positionH>
                <wp:positionV relativeFrom="paragraph">
                  <wp:posOffset>425450</wp:posOffset>
                </wp:positionV>
                <wp:extent cx="323850" cy="330200"/>
                <wp:effectExtent l="0" t="0" r="1905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49573A" id="Rectangle 5" o:spid="_x0000_s1026" style="position:absolute;margin-left:298.5pt;margin-top:33.5pt;width:25.5pt;height:26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56990F" wp14:editId="2C2D850C">
                <wp:simplePos x="0" y="0"/>
                <wp:positionH relativeFrom="margin">
                  <wp:posOffset>1301750</wp:posOffset>
                </wp:positionH>
                <wp:positionV relativeFrom="paragraph">
                  <wp:posOffset>2032000</wp:posOffset>
                </wp:positionV>
                <wp:extent cx="323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DAB2D6" id="Rectangle 4" o:spid="_x0000_s1026" style="position:absolute;margin-left:102.5pt;margin-top:160pt;width:25.5pt;height:26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F8DE8" wp14:editId="3319B426">
                <wp:simplePos x="0" y="0"/>
                <wp:positionH relativeFrom="margin">
                  <wp:posOffset>3765550</wp:posOffset>
                </wp:positionH>
                <wp:positionV relativeFrom="paragraph">
                  <wp:posOffset>1073150</wp:posOffset>
                </wp:positionV>
                <wp:extent cx="323850" cy="3365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23221" id="Rectangle 3" o:spid="_x0000_s1026" style="position:absolute;margin-left:296.5pt;margin-top:84.5pt;width:25.5pt;height:2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23C3" wp14:editId="05C459DC">
                <wp:simplePos x="0" y="0"/>
                <wp:positionH relativeFrom="margin">
                  <wp:posOffset>2707005</wp:posOffset>
                </wp:positionH>
                <wp:positionV relativeFrom="paragraph">
                  <wp:posOffset>2019300</wp:posOffset>
                </wp:positionV>
                <wp:extent cx="323850" cy="330200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D80F8C" id="Rectangle 2" o:spid="_x0000_s1026" style="position:absolute;margin-left:213.15pt;margin-top:159pt;width:25.5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631300" wp14:editId="311ADB46">
            <wp:extent cx="5086200" cy="3689985"/>
            <wp:effectExtent l="0" t="0" r="635" b="5715"/>
            <wp:docPr id="1" name="Picture 1" descr="A picture containing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reemap 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7" t="28379" r="23665" b="7032"/>
                    <a:stretch/>
                  </pic:blipFill>
                  <pic:spPr bwMode="auto">
                    <a:xfrm>
                      <a:off x="0" y="0"/>
                      <a:ext cx="5099362" cy="3699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32145" w14:textId="25F70FB1" w:rsidR="00F657A8" w:rsidRDefault="00F657A8">
      <w:pPr>
        <w:rPr>
          <w:b/>
          <w:bCs/>
        </w:rPr>
      </w:pPr>
      <w:r>
        <w:rPr>
          <w:b/>
          <w:bCs/>
        </w:rPr>
        <w:br w:type="page"/>
      </w:r>
    </w:p>
    <w:p w14:paraId="1221BA6B" w14:textId="528E3D6E" w:rsidR="00FA1356" w:rsidRDefault="00FA1356">
      <w:pPr>
        <w:rPr>
          <w:b/>
          <w:bCs/>
        </w:rPr>
      </w:pPr>
      <w:r>
        <w:rPr>
          <w:b/>
          <w:bCs/>
        </w:rPr>
        <w:lastRenderedPageBreak/>
        <w:t xml:space="preserve">Logistic regression </w:t>
      </w:r>
    </w:p>
    <w:p w14:paraId="35D77416" w14:textId="1568CA4B" w:rsidR="00FA1356" w:rsidRDefault="00FA1356">
      <w:pPr>
        <w:rPr>
          <w:b/>
          <w:bCs/>
        </w:rPr>
      </w:pPr>
      <w:r>
        <w:rPr>
          <w:noProof/>
        </w:rPr>
        <w:drawing>
          <wp:inline distT="0" distB="0" distL="0" distR="0" wp14:anchorId="70256839" wp14:editId="4C4A9AC5">
            <wp:extent cx="5492750" cy="2489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13" t="14182" r="953" b="8607"/>
                    <a:stretch/>
                  </pic:blipFill>
                  <pic:spPr bwMode="auto">
                    <a:xfrm>
                      <a:off x="0" y="0"/>
                      <a:ext cx="549275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6839" w14:textId="2411411B" w:rsidR="00FA1356" w:rsidRDefault="00FA1356">
      <w:r>
        <w:t>Drawing a line between the accepted and rejected data we can conclude which data will be most likely accepted and which data will most likely be rejected.</w:t>
      </w:r>
    </w:p>
    <w:p w14:paraId="44FB79BB" w14:textId="070FA8EB" w:rsidR="00FA1356" w:rsidRPr="00FA1356" w:rsidRDefault="00FA1356">
      <w:r>
        <w:t xml:space="preserve">In the above example all the blue dots will be </w:t>
      </w:r>
      <w:proofErr w:type="gramStart"/>
      <w:r>
        <w:t>accepted</w:t>
      </w:r>
      <w:proofErr w:type="gramEnd"/>
      <w:r>
        <w:t xml:space="preserve"> and the red dots will be rejected.</w:t>
      </w:r>
    </w:p>
    <w:p w14:paraId="6269F3E9" w14:textId="77777777" w:rsidR="007C3A57" w:rsidRDefault="007C3A57">
      <w:pPr>
        <w:rPr>
          <w:b/>
          <w:bCs/>
        </w:rPr>
      </w:pPr>
      <w:r>
        <w:rPr>
          <w:b/>
          <w:bCs/>
        </w:rPr>
        <w:br w:type="page"/>
      </w:r>
    </w:p>
    <w:p w14:paraId="6EE6F2D7" w14:textId="75DAA209" w:rsidR="007C3A57" w:rsidRDefault="007C3A57">
      <w:pPr>
        <w:rPr>
          <w:b/>
          <w:bCs/>
        </w:rPr>
      </w:pPr>
      <w:r>
        <w:rPr>
          <w:b/>
          <w:bCs/>
        </w:rPr>
        <w:lastRenderedPageBreak/>
        <w:t>Neural networks</w:t>
      </w:r>
    </w:p>
    <w:p w14:paraId="51D42E08" w14:textId="54D0BFB6" w:rsidR="007C3A57" w:rsidRDefault="007C3A57">
      <w:pPr>
        <w:rPr>
          <w:b/>
          <w:bCs/>
        </w:rPr>
      </w:pP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279CADEF" wp14:editId="651B1B55">
                <wp:simplePos x="0" y="0"/>
                <wp:positionH relativeFrom="leftMargin">
                  <wp:posOffset>2249805</wp:posOffset>
                </wp:positionH>
                <wp:positionV relativeFrom="paragraph">
                  <wp:posOffset>175232</wp:posOffset>
                </wp:positionV>
                <wp:extent cx="325755" cy="285750"/>
                <wp:effectExtent l="0" t="0" r="1714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972B80" w14:textId="3F522A05" w:rsidR="007C3A57" w:rsidRDefault="007C3A57">
                            <w: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9CAD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177.15pt;margin-top:13.8pt;width:25.65pt;height:22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">
                <v:textbox>
                  <w:txbxContent>
                    <w:p w14:paraId="71972B80" w14:textId="3F522A05" w:rsidR="007C3A57" w:rsidRDefault="007C3A57">
                      <w: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10F5EE" wp14:editId="3BF07F63">
                <wp:simplePos x="0" y="0"/>
                <wp:positionH relativeFrom="column">
                  <wp:posOffset>-755291</wp:posOffset>
                </wp:positionH>
                <wp:positionV relativeFrom="paragraph">
                  <wp:posOffset>150964</wp:posOffset>
                </wp:positionV>
                <wp:extent cx="898498" cy="508884"/>
                <wp:effectExtent l="0" t="0" r="16510" b="2476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F980F8" w14:textId="09027DA2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npu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10F5EE" id="Rectangle 21" o:spid="_x0000_s1030" style="position:absolute;margin-left:-59.45pt;margin-top:11.9pt;width:70.75pt;height:40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" fillcolor="black [3200]" strokecolor="black [1600]" strokeweight="1pt">
                <v:textbox>
                  <w:txbxContent>
                    <w:p w14:paraId="6FF980F8" w14:textId="09027DA2" w:rsidR="007C3A57" w:rsidRDefault="007C3A57" w:rsidP="007C3A57">
                      <w:pPr>
                        <w:jc w:val="center"/>
                      </w:pPr>
                      <w:r>
                        <w:t xml:space="preserve">Input </w:t>
                      </w:r>
                    </w:p>
                  </w:txbxContent>
                </v:textbox>
              </v:rect>
            </w:pict>
          </mc:Fallback>
        </mc:AlternateContent>
      </w:r>
    </w:p>
    <w:p w14:paraId="550F8B52" w14:textId="24833C09" w:rsidR="00FA1356" w:rsidRDefault="007C3A57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9A2F3A5" wp14:editId="4849E7DB">
                <wp:simplePos x="0" y="0"/>
                <wp:positionH relativeFrom="column">
                  <wp:posOffset>4968958</wp:posOffset>
                </wp:positionH>
                <wp:positionV relativeFrom="paragraph">
                  <wp:posOffset>2736243</wp:posOffset>
                </wp:positionV>
                <wp:extent cx="1304621" cy="508883"/>
                <wp:effectExtent l="0" t="0" r="10160" b="2476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621" cy="5088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D4557" w14:textId="4D98ABA4" w:rsidR="007C3A57" w:rsidRDefault="007C3A57" w:rsidP="007C3A57">
                            <w:pPr>
                              <w:jc w:val="center"/>
                            </w:pPr>
                            <w:proofErr w:type="spellStart"/>
                            <w:r>
                              <w:t>Out put</w:t>
                            </w:r>
                            <w:proofErr w:type="spellEnd"/>
                            <w:r>
                              <w:t xml:space="preserve">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A2F3A5" id="Rectangle 47" o:spid="_x0000_s1031" style="position:absolute;margin-left:391.25pt;margin-top:215.45pt;width:102.75pt;height:40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" fillcolor="#4472c4 [3204]" strokecolor="#1f3763 [1604]" strokeweight="1pt">
                <v:textbox>
                  <w:txbxContent>
                    <w:p w14:paraId="2EAD4557" w14:textId="4D98ABA4" w:rsidR="007C3A57" w:rsidRDefault="007C3A57" w:rsidP="007C3A57">
                      <w:pPr>
                        <w:jc w:val="center"/>
                      </w:pPr>
                      <w:proofErr w:type="spellStart"/>
                      <w:r>
                        <w:t>Out put</w:t>
                      </w:r>
                      <w:proofErr w:type="spellEnd"/>
                      <w:r>
                        <w:t xml:space="preserve"> = 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B6634FF" wp14:editId="3486FE12">
                <wp:simplePos x="0" y="0"/>
                <wp:positionH relativeFrom="column">
                  <wp:posOffset>5565913</wp:posOffset>
                </wp:positionH>
                <wp:positionV relativeFrom="paragraph">
                  <wp:posOffset>3420055</wp:posOffset>
                </wp:positionV>
                <wp:extent cx="103367" cy="1137036"/>
                <wp:effectExtent l="38100" t="38100" r="30480" b="254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3367" cy="11370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500F89" id="Straight Arrow Connector 46" o:spid="_x0000_s1026" type="#_x0000_t32" style="position:absolute;margin-left:438.25pt;margin-top:269.3pt;width:8.15pt;height:89.55pt;flip:x 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9915BA2" wp14:editId="38B2FB4F">
                <wp:simplePos x="0" y="0"/>
                <wp:positionH relativeFrom="column">
                  <wp:posOffset>4968958</wp:posOffset>
                </wp:positionH>
                <wp:positionV relativeFrom="paragraph">
                  <wp:posOffset>1686670</wp:posOffset>
                </wp:positionV>
                <wp:extent cx="461783" cy="938254"/>
                <wp:effectExtent l="0" t="0" r="71755" b="5270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783" cy="9382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AA18F5" id="Straight Arrow Connector 45" o:spid="_x0000_s1026" type="#_x0000_t32" style="position:absolute;margin-left:391.25pt;margin-top:132.8pt;width:36.35pt;height:73.9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A5AF689" wp14:editId="40A2FE85">
                <wp:simplePos x="0" y="0"/>
                <wp:positionH relativeFrom="column">
                  <wp:posOffset>4571558</wp:posOffset>
                </wp:positionH>
                <wp:positionV relativeFrom="paragraph">
                  <wp:posOffset>4572635</wp:posOffset>
                </wp:positionV>
                <wp:extent cx="1470991" cy="675861"/>
                <wp:effectExtent l="0" t="0" r="15240" b="1016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991" cy="67586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BE6E87" w14:textId="36664F52" w:rsidR="007C3A57" w:rsidRDefault="007C3A57" w:rsidP="007C3A57">
                            <w:pPr>
                              <w:jc w:val="center"/>
                            </w:pPr>
                            <w:r>
                              <w:t>el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AF689" id="Rectangle 44" o:spid="_x0000_s1032" style="position:absolute;margin-left:359.95pt;margin-top:360.05pt;width:115.85pt;height:53.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" fillcolor="#4472c4 [3204]" strokecolor="#1f3763 [1604]" strokeweight="1pt">
                <v:textbox>
                  <w:txbxContent>
                    <w:p w14:paraId="4CBE6E87" w14:textId="36664F52" w:rsidR="007C3A57" w:rsidRDefault="007C3A57" w:rsidP="007C3A57">
                      <w:pPr>
                        <w:jc w:val="center"/>
                      </w:pPr>
                      <w:r>
                        <w:t>els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0623EBC" wp14:editId="635E2412">
                <wp:simplePos x="0" y="0"/>
                <wp:positionH relativeFrom="column">
                  <wp:posOffset>912218</wp:posOffset>
                </wp:positionH>
                <wp:positionV relativeFrom="paragraph">
                  <wp:posOffset>4268773</wp:posOffset>
                </wp:positionV>
                <wp:extent cx="3580268" cy="630223"/>
                <wp:effectExtent l="0" t="0" r="39370" b="7493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0268" cy="6302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FB0A2" id="Straight Arrow Connector 43" o:spid="_x0000_s1026" type="#_x0000_t32" style="position:absolute;margin-left:71.85pt;margin-top:336.1pt;width:281.9pt;height:49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6ABEB4A" wp14:editId="0F0E52EE">
                <wp:simplePos x="0" y="0"/>
                <wp:positionH relativeFrom="column">
                  <wp:posOffset>3061142</wp:posOffset>
                </wp:positionH>
                <wp:positionV relativeFrom="paragraph">
                  <wp:posOffset>3841474</wp:posOffset>
                </wp:positionV>
                <wp:extent cx="222333" cy="0"/>
                <wp:effectExtent l="0" t="76200" r="25400" b="952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3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8AAC07" id="Straight Arrow Connector 42" o:spid="_x0000_s1026" type="#_x0000_t32" style="position:absolute;margin-left:241.05pt;margin-top:302.5pt;width:17.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E296457" wp14:editId="2DA88DC1">
                <wp:simplePos x="0" y="0"/>
                <wp:positionH relativeFrom="column">
                  <wp:posOffset>3189522</wp:posOffset>
                </wp:positionH>
                <wp:positionV relativeFrom="paragraph">
                  <wp:posOffset>2370924</wp:posOffset>
                </wp:positionV>
                <wp:extent cx="1399430" cy="699714"/>
                <wp:effectExtent l="0" t="0" r="10795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DAC54" w14:textId="546D6123" w:rsidR="007C3A57" w:rsidRDefault="007C3A57" w:rsidP="007C3A57">
                            <w:pPr>
                              <w:jc w:val="center"/>
                            </w:pPr>
                            <w:r>
                              <w:t>Output =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296457" id="Rectangle 41" o:spid="_x0000_s1033" style="position:absolute;margin-left:251.15pt;margin-top:186.7pt;width:110.2pt;height:55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" fillcolor="#4472c4 [3204]" strokecolor="#1f3763 [1604]" strokeweight="1pt">
                <v:textbox>
                  <w:txbxContent>
                    <w:p w14:paraId="1A3DAC54" w14:textId="546D6123" w:rsidR="007C3A57" w:rsidRDefault="007C3A57" w:rsidP="007C3A57">
                      <w:pPr>
                        <w:jc w:val="center"/>
                      </w:pPr>
                      <w:r>
                        <w:t>Output = 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CCF0B39" wp14:editId="3857D631">
                <wp:simplePos x="0" y="0"/>
                <wp:positionH relativeFrom="column">
                  <wp:posOffset>3993544</wp:posOffset>
                </wp:positionH>
                <wp:positionV relativeFrom="paragraph">
                  <wp:posOffset>3141758</wp:posOffset>
                </wp:positionV>
                <wp:extent cx="45719" cy="538701"/>
                <wp:effectExtent l="38100" t="38100" r="50165" b="1397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8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DF8F4" id="Straight Arrow Connector 36" o:spid="_x0000_s1026" type="#_x0000_t32" style="position:absolute;margin-left:314.45pt;margin-top:247.4pt;width:3.6pt;height:42.4pt;flip:x 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BE3AFC" wp14:editId="4424101B">
                <wp:simplePos x="0" y="0"/>
                <wp:positionH relativeFrom="column">
                  <wp:posOffset>3745064</wp:posOffset>
                </wp:positionH>
                <wp:positionV relativeFrom="paragraph">
                  <wp:posOffset>1893405</wp:posOffset>
                </wp:positionV>
                <wp:extent cx="79513" cy="389614"/>
                <wp:effectExtent l="0" t="0" r="73025" b="488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3" cy="3896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83719" id="Straight Arrow Connector 35" o:spid="_x0000_s1026" type="#_x0000_t32" style="position:absolute;margin-left:294.9pt;margin-top:149.1pt;width:6.25pt;height:30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1CA44B0F" wp14:editId="7C486F3D">
                <wp:simplePos x="0" y="0"/>
                <wp:positionH relativeFrom="leftMargin">
                  <wp:posOffset>4183269</wp:posOffset>
                </wp:positionH>
                <wp:positionV relativeFrom="paragraph">
                  <wp:posOffset>3707185</wp:posOffset>
                </wp:positionV>
                <wp:extent cx="795020" cy="285750"/>
                <wp:effectExtent l="0" t="0" r="2413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E1A8E" w14:textId="508312E5" w:rsidR="007C3A57" w:rsidRDefault="007C3A57" w:rsidP="007C3A57">
                            <w:r>
                              <w:t>Th</w:t>
                            </w:r>
                            <w:r>
                              <w:t>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4B0F" id="_x0000_s1034" type="#_x0000_t202" style="position:absolute;margin-left:329.4pt;margin-top:291.9pt;width:62.6pt;height:22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">
                <v:textbox>
                  <w:txbxContent>
                    <w:p w14:paraId="6A5E1A8E" w14:textId="508312E5" w:rsidR="007C3A57" w:rsidRDefault="007C3A57" w:rsidP="007C3A57">
                      <w:r>
                        <w:t>Th</w:t>
                      </w:r>
                      <w:r>
                        <w:t>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8483E59" wp14:editId="65D63D53">
                <wp:simplePos x="0" y="0"/>
                <wp:positionH relativeFrom="leftMargin">
                  <wp:posOffset>3180080</wp:posOffset>
                </wp:positionH>
                <wp:positionV relativeFrom="paragraph">
                  <wp:posOffset>3705860</wp:posOffset>
                </wp:positionV>
                <wp:extent cx="795020" cy="285750"/>
                <wp:effectExtent l="0" t="0" r="24130" b="19050"/>
                <wp:wrapSquare wrapText="bothSides"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502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A7089" w14:textId="45F2E47B" w:rsidR="007C3A57" w:rsidRDefault="007C3A57" w:rsidP="007C3A57">
                            <w:r>
                              <w:t>Thresho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3E59" id="_x0000_s1035" type="#_x0000_t202" style="position:absolute;margin-left:250.4pt;margin-top:291.8pt;width:62.6pt;height:22.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">
                <v:textbox>
                  <w:txbxContent>
                    <w:p w14:paraId="5DCA7089" w14:textId="45F2E47B" w:rsidR="007C3A57" w:rsidRDefault="007C3A57" w:rsidP="007C3A57">
                      <w:r>
                        <w:t>Threshol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F6B3BEB" wp14:editId="31BFA0F9">
                <wp:simplePos x="0" y="0"/>
                <wp:positionH relativeFrom="column">
                  <wp:posOffset>2421834</wp:posOffset>
                </wp:positionH>
                <wp:positionV relativeFrom="paragraph">
                  <wp:posOffset>2990684</wp:posOffset>
                </wp:positionV>
                <wp:extent cx="45719" cy="659959"/>
                <wp:effectExtent l="38100" t="0" r="88265" b="6413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599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3596E" id="Straight Arrow Connector 32" o:spid="_x0000_s1026" type="#_x0000_t32" style="position:absolute;margin-left:190.7pt;margin-top:235.5pt;width:3.6pt;height:51.9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A00774" wp14:editId="5AB72C4F">
                <wp:simplePos x="0" y="0"/>
                <wp:positionH relativeFrom="column">
                  <wp:posOffset>1009816</wp:posOffset>
                </wp:positionH>
                <wp:positionV relativeFrom="paragraph">
                  <wp:posOffset>3913836</wp:posOffset>
                </wp:positionV>
                <wp:extent cx="1113182" cy="45719"/>
                <wp:effectExtent l="0" t="76200" r="10795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318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EF841" id="Straight Arrow Connector 31" o:spid="_x0000_s1026" type="#_x0000_t32" style="position:absolute;margin-left:79.5pt;margin-top:308.2pt;width:87.65pt;height:3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9C57AA" wp14:editId="37F0DB79">
                <wp:simplePos x="0" y="0"/>
                <wp:positionH relativeFrom="column">
                  <wp:posOffset>-445273</wp:posOffset>
                </wp:positionH>
                <wp:positionV relativeFrom="paragraph">
                  <wp:posOffset>3674497</wp:posOffset>
                </wp:positionV>
                <wp:extent cx="1399430" cy="699714"/>
                <wp:effectExtent l="0" t="0" r="10795" b="2476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9430" cy="69971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DA7BCE" w14:textId="43A76E6A" w:rsidR="007C3A57" w:rsidRDefault="007C3A57" w:rsidP="007C3A57">
                            <w:pPr>
                              <w:jc w:val="center"/>
                            </w:pPr>
                            <w:r>
                              <w:t xml:space="preserve">If input </w:t>
                            </w:r>
                            <w:proofErr w:type="spellStart"/>
                            <w:r>
                              <w:t>geater</w:t>
                            </w:r>
                            <w:proofErr w:type="spellEnd"/>
                            <w:r>
                              <w:t xml:space="preserve"> the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9C57AA" id="Rectangle 30" o:spid="_x0000_s1036" style="position:absolute;margin-left:-35.05pt;margin-top:289.35pt;width:110.2pt;height:55.1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" fillcolor="#4472c4 [3204]" strokecolor="#1f3763 [1604]" strokeweight="1pt">
                <v:textbox>
                  <w:txbxContent>
                    <w:p w14:paraId="2FDA7BCE" w14:textId="43A76E6A" w:rsidR="007C3A57" w:rsidRDefault="007C3A57" w:rsidP="007C3A57">
                      <w:pPr>
                        <w:jc w:val="center"/>
                      </w:pPr>
                      <w:r>
                        <w:t xml:space="preserve">If input </w:t>
                      </w:r>
                      <w:proofErr w:type="spellStart"/>
                      <w:r>
                        <w:t>geater</w:t>
                      </w:r>
                      <w:proofErr w:type="spellEnd"/>
                      <w:r>
                        <w:t xml:space="preserve"> then </w:t>
                      </w:r>
                    </w:p>
                  </w:txbxContent>
                </v:textbox>
              </v:rect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5D07579" wp14:editId="245C81F1">
                <wp:simplePos x="0" y="0"/>
                <wp:positionH relativeFrom="leftMargin">
                  <wp:posOffset>2258750</wp:posOffset>
                </wp:positionH>
                <wp:positionV relativeFrom="paragraph">
                  <wp:posOffset>2204609</wp:posOffset>
                </wp:positionV>
                <wp:extent cx="325755" cy="285750"/>
                <wp:effectExtent l="0" t="0" r="17145" b="1905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6C042" w14:textId="524F0CF9" w:rsidR="007C3A57" w:rsidRDefault="007C3A57" w:rsidP="007C3A57">
                            <w:r>
                              <w:t>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07579" id="_x0000_s1037" type="#_x0000_t202" style="position:absolute;margin-left:177.85pt;margin-top:173.6pt;width:25.65pt;height:22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">
                <v:textbox>
                  <w:txbxContent>
                    <w:p w14:paraId="63E6C042" w14:textId="524F0CF9" w:rsidR="007C3A57" w:rsidRDefault="007C3A57" w:rsidP="007C3A57">
                      <w:r>
                        <w:t>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C3A57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FD5B289" wp14:editId="149AC156">
                <wp:simplePos x="0" y="0"/>
                <wp:positionH relativeFrom="leftMargin">
                  <wp:posOffset>2298783</wp:posOffset>
                </wp:positionH>
                <wp:positionV relativeFrom="paragraph">
                  <wp:posOffset>1019921</wp:posOffset>
                </wp:positionV>
                <wp:extent cx="325755" cy="285750"/>
                <wp:effectExtent l="0" t="0" r="17145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FFBB3" w14:textId="16D2085E" w:rsidR="007C3A57" w:rsidRDefault="007C3A57" w:rsidP="007C3A57">
                            <w: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5B289" id="_x0000_s1038" type="#_x0000_t202" style="position:absolute;margin-left:181pt;margin-top:80.3pt;width:25.65pt;height:22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mkIJQIAAEw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">
                <v:textbox>
                  <w:txbxContent>
                    <w:p w14:paraId="2A9FFBB3" w14:textId="16D2085E" w:rsidR="007C3A57" w:rsidRDefault="007C3A57" w:rsidP="007C3A57">
                      <w: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12CCCAF" wp14:editId="05C7FF63">
                <wp:simplePos x="0" y="0"/>
                <wp:positionH relativeFrom="column">
                  <wp:posOffset>1963972</wp:posOffset>
                </wp:positionH>
                <wp:positionV relativeFrom="paragraph">
                  <wp:posOffset>326997</wp:posOffset>
                </wp:positionV>
                <wp:extent cx="874644" cy="2663687"/>
                <wp:effectExtent l="0" t="0" r="20955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4644" cy="266368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A58B4" w14:textId="3DB1853F" w:rsidR="007C3A57" w:rsidRDefault="007C3A57" w:rsidP="007C3A57">
                            <w:pPr>
                              <w:jc w:val="center"/>
                            </w:pPr>
                            <w:r>
                              <w:t>Threshold</w:t>
                            </w:r>
                          </w:p>
                          <w:p w14:paraId="5E51A517" w14:textId="7D375013" w:rsidR="007C3A57" w:rsidRDefault="007C3A57" w:rsidP="007C3A57">
                            <w:pPr>
                              <w:jc w:val="center"/>
                            </w:pPr>
                          </w:p>
                          <w:p w14:paraId="4E07D83F" w14:textId="776B306A" w:rsidR="007C3A57" w:rsidRDefault="007C3A57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12CCCAF" id="Rectangle 27" o:spid="_x0000_s1039" style="position:absolute;margin-left:154.65pt;margin-top:25.75pt;width:68.85pt;height:209.7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" fillcolor="black [3200]" strokecolor="black [1600]" strokeweight="1pt">
                <v:textbox>
                  <w:txbxContent>
                    <w:p w14:paraId="675A58B4" w14:textId="3DB1853F" w:rsidR="007C3A57" w:rsidRDefault="007C3A57" w:rsidP="007C3A57">
                      <w:pPr>
                        <w:jc w:val="center"/>
                      </w:pPr>
                      <w:r>
                        <w:t>Threshold</w:t>
                      </w:r>
                    </w:p>
                    <w:p w14:paraId="5E51A517" w14:textId="7D375013" w:rsidR="007C3A57" w:rsidRDefault="007C3A57" w:rsidP="007C3A57">
                      <w:pPr>
                        <w:jc w:val="center"/>
                      </w:pPr>
                    </w:p>
                    <w:p w14:paraId="4E07D83F" w14:textId="776B306A" w:rsidR="007C3A57" w:rsidRDefault="007C3A57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B4298FA" wp14:editId="33BC24B8">
                <wp:simplePos x="0" y="0"/>
                <wp:positionH relativeFrom="column">
                  <wp:posOffset>3904090</wp:posOffset>
                </wp:positionH>
                <wp:positionV relativeFrom="paragraph">
                  <wp:posOffset>1320910</wp:posOffset>
                </wp:positionV>
                <wp:extent cx="127221" cy="7952"/>
                <wp:effectExtent l="38100" t="76200" r="6350" b="8763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221" cy="79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450402" id="Straight Arrow Connector 26" o:spid="_x0000_s1026" type="#_x0000_t32" style="position:absolute;margin-left:307.4pt;margin-top:104pt;width:10pt;height:.65pt;flip:x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27901F7" wp14:editId="0E686511">
                <wp:simplePos x="0" y="0"/>
                <wp:positionH relativeFrom="column">
                  <wp:posOffset>-477079</wp:posOffset>
                </wp:positionH>
                <wp:positionV relativeFrom="paragraph">
                  <wp:posOffset>358803</wp:posOffset>
                </wp:positionV>
                <wp:extent cx="1120581" cy="2258170"/>
                <wp:effectExtent l="0" t="0" r="60960" b="6604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0581" cy="22581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968B61" id="Straight Arrow Connector 25" o:spid="_x0000_s1026" type="#_x0000_t32" style="position:absolute;margin-left:-37.55pt;margin-top:28.25pt;width:88.25pt;height:177.8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2B2AD5" wp14:editId="413CF440">
                <wp:simplePos x="0" y="0"/>
                <wp:positionH relativeFrom="column">
                  <wp:posOffset>-222637</wp:posOffset>
                </wp:positionH>
                <wp:positionV relativeFrom="paragraph">
                  <wp:posOffset>374457</wp:posOffset>
                </wp:positionV>
                <wp:extent cx="866693" cy="1097528"/>
                <wp:effectExtent l="0" t="0" r="67310" b="6477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693" cy="10975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980E1F" id="Straight Arrow Connector 24" o:spid="_x0000_s1026" type="#_x0000_t32" style="position:absolute;margin-left:-17.55pt;margin-top:29.5pt;width:68.25pt;height:86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D51EE2" wp14:editId="5868F73E">
                <wp:simplePos x="0" y="0"/>
                <wp:positionH relativeFrom="column">
                  <wp:posOffset>151075</wp:posOffset>
                </wp:positionH>
                <wp:positionV relativeFrom="paragraph">
                  <wp:posOffset>303143</wp:posOffset>
                </wp:positionV>
                <wp:extent cx="532737" cy="166978"/>
                <wp:effectExtent l="0" t="0" r="77470" b="622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737" cy="1669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8247AD" id="Straight Arrow Connector 23" o:spid="_x0000_s1026" type="#_x0000_t32" style="position:absolute;margin-left:11.9pt;margin-top:23.85pt;width:41.95pt;height:13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CCB013F" wp14:editId="7975B2E9">
                <wp:simplePos x="0" y="0"/>
                <wp:positionH relativeFrom="column">
                  <wp:posOffset>4072752</wp:posOffset>
                </wp:positionH>
                <wp:positionV relativeFrom="paragraph">
                  <wp:posOffset>1218427</wp:posOffset>
                </wp:positionV>
                <wp:extent cx="898498" cy="508884"/>
                <wp:effectExtent l="0" t="0" r="1651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498" cy="50888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AD5169" w14:textId="727A7092" w:rsidR="007C3A57" w:rsidRDefault="007C3A57" w:rsidP="007C3A57">
                            <w:pPr>
                              <w:jc w:val="center"/>
                            </w:pPr>
                            <w:r>
                              <w:t>Out 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CB013F" id="Rectangle 22" o:spid="_x0000_s1040" style="position:absolute;margin-left:320.7pt;margin-top:95.95pt;width:70.75pt;height:40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" fillcolor="black [3200]" strokecolor="black [1600]" strokeweight="1pt">
                <v:textbox>
                  <w:txbxContent>
                    <w:p w14:paraId="17AD5169" w14:textId="727A7092" w:rsidR="007C3A57" w:rsidRDefault="007C3A57" w:rsidP="007C3A57">
                      <w:pPr>
                        <w:jc w:val="center"/>
                      </w:pPr>
                      <w:r>
                        <w:t>Out p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7D1F209" wp14:editId="0B77F9C1">
                <wp:simplePos x="0" y="0"/>
                <wp:positionH relativeFrom="column">
                  <wp:posOffset>3197307</wp:posOffset>
                </wp:positionH>
                <wp:positionV relativeFrom="paragraph">
                  <wp:posOffset>1162740</wp:posOffset>
                </wp:positionV>
                <wp:extent cx="763325" cy="771277"/>
                <wp:effectExtent l="0" t="0" r="17780" b="1016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142A3E9" id="Oval 20" o:spid="_x0000_s1026" style="position:absolute;margin-left:251.75pt;margin-top:91.55pt;width:60.1pt;height:60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33CC38" wp14:editId="129C02B8">
                <wp:simplePos x="0" y="0"/>
                <wp:positionH relativeFrom="column">
                  <wp:posOffset>1335818</wp:posOffset>
                </wp:positionH>
                <wp:positionV relativeFrom="paragraph">
                  <wp:posOffset>1885453</wp:posOffset>
                </wp:positionV>
                <wp:extent cx="2075291" cy="811033"/>
                <wp:effectExtent l="0" t="0" r="2032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75291" cy="8110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6FFFFA" id="Straight Connector 19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2pt,148.45pt" to="268.6pt,2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569190" wp14:editId="7A876AAB">
                <wp:simplePos x="0" y="0"/>
                <wp:positionH relativeFrom="column">
                  <wp:posOffset>1399429</wp:posOffset>
                </wp:positionH>
                <wp:positionV relativeFrom="paragraph">
                  <wp:posOffset>1559450</wp:posOffset>
                </wp:positionV>
                <wp:extent cx="1884459" cy="47707"/>
                <wp:effectExtent l="0" t="0" r="20955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4459" cy="47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244DDE" id="Straight Connector 1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2pt,122.8pt" to="258.6pt,1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D197C53" wp14:editId="238081B4">
                <wp:simplePos x="0" y="0"/>
                <wp:positionH relativeFrom="column">
                  <wp:posOffset>1407380</wp:posOffset>
                </wp:positionH>
                <wp:positionV relativeFrom="paragraph">
                  <wp:posOffset>533731</wp:posOffset>
                </wp:positionV>
                <wp:extent cx="1908313" cy="731520"/>
                <wp:effectExtent l="0" t="0" r="34925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8313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4EFD7C" id="Straight Connector 17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8pt,42.05pt" to="261.05pt,9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0BB643" wp14:editId="30A02AEA">
                <wp:simplePos x="0" y="0"/>
                <wp:positionH relativeFrom="column">
                  <wp:posOffset>589280</wp:posOffset>
                </wp:positionH>
                <wp:positionV relativeFrom="paragraph">
                  <wp:posOffset>2315680</wp:posOffset>
                </wp:positionV>
                <wp:extent cx="763325" cy="771277"/>
                <wp:effectExtent l="0" t="0" r="17780" b="1016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5D76B8" w14:textId="59C401A2" w:rsidR="007C3A57" w:rsidRDefault="007C3A57" w:rsidP="007C3A57">
                            <w:pPr>
                              <w:jc w:val="center"/>
                            </w:pPr>
                            <w:r>
                              <w:t>1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0BB643" id="Oval 16" o:spid="_x0000_s1041" style="position:absolute;margin-left:46.4pt;margin-top:182.35pt;width:60.1pt;height:60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bGRegIAAEsFAAAOAAAAZHJzL2Uyb0RvYy54bWysVF9P2zAQf5+072D5faQtlG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245D76B8" w14:textId="59C401A2" w:rsidR="007C3A57" w:rsidRDefault="007C3A57" w:rsidP="007C3A57">
                      <w:pPr>
                        <w:jc w:val="center"/>
                      </w:pPr>
                      <w:r>
                        <w:t>17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0F12E0" wp14:editId="74236E20">
                <wp:simplePos x="0" y="0"/>
                <wp:positionH relativeFrom="column">
                  <wp:posOffset>620809</wp:posOffset>
                </wp:positionH>
                <wp:positionV relativeFrom="paragraph">
                  <wp:posOffset>1162602</wp:posOffset>
                </wp:positionV>
                <wp:extent cx="763325" cy="771277"/>
                <wp:effectExtent l="0" t="0" r="17780" b="1016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FEDAF9" w14:textId="7EE69285" w:rsidR="007C3A57" w:rsidRDefault="007C3A57" w:rsidP="007C3A57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0F12E0" id="Oval 15" o:spid="_x0000_s1042" style="position:absolute;margin-left:48.9pt;margin-top:91.55pt;width:60.1pt;height:6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" fillcolor="#4472c4 [3204]" strokecolor="#1f3763 [1604]" strokeweight="1pt">
                <v:stroke joinstyle="miter"/>
                <v:textbox>
                  <w:txbxContent>
                    <w:p w14:paraId="48FEDAF9" w14:textId="7EE69285" w:rsidR="007C3A57" w:rsidRDefault="007C3A57" w:rsidP="007C3A57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7ADAC3" wp14:editId="761922E2">
                <wp:simplePos x="0" y="0"/>
                <wp:positionH relativeFrom="column">
                  <wp:posOffset>628153</wp:posOffset>
                </wp:positionH>
                <wp:positionV relativeFrom="paragraph">
                  <wp:posOffset>112312</wp:posOffset>
                </wp:positionV>
                <wp:extent cx="763325" cy="771277"/>
                <wp:effectExtent l="0" t="0" r="17780" b="1016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325" cy="77127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BAF83" w14:textId="3D5C2054" w:rsidR="007C3A57" w:rsidRDefault="007C3A57" w:rsidP="007C3A57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7ADAC3" id="Oval 14" o:spid="_x0000_s1043" style="position:absolute;margin-left:49.45pt;margin-top:8.85pt;width:60.1pt;height:6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59CBAF83" w14:textId="3D5C2054" w:rsidR="007C3A57" w:rsidRDefault="007C3A57" w:rsidP="007C3A57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FA1356">
        <w:rPr>
          <w:b/>
          <w:bCs/>
        </w:rPr>
        <w:br w:type="page"/>
      </w:r>
    </w:p>
    <w:p w14:paraId="201DECF3" w14:textId="77777777" w:rsidR="00FA1356" w:rsidRDefault="00FA1356">
      <w:pPr>
        <w:rPr>
          <w:b/>
          <w:bCs/>
        </w:rPr>
      </w:pPr>
    </w:p>
    <w:p w14:paraId="40D7A244" w14:textId="4DDE655B" w:rsidR="00F36647" w:rsidRPr="00F36647" w:rsidRDefault="00F36647" w:rsidP="00F36647">
      <w:pPr>
        <w:rPr>
          <w:b/>
          <w:bCs/>
        </w:rPr>
      </w:pPr>
      <w:r w:rsidRPr="00F36647">
        <w:rPr>
          <w:b/>
          <w:bCs/>
        </w:rPr>
        <w:t>Exam notes to get better marks from Dr Trang</w:t>
      </w:r>
    </w:p>
    <w:p w14:paraId="07F15418" w14:textId="25B64E72" w:rsidR="00434941" w:rsidRDefault="00434941" w:rsidP="00F36647">
      <w:r>
        <w:t xml:space="preserve">Restart and clear output from Jupiter </w:t>
      </w:r>
      <w:proofErr w:type="gramStart"/>
      <w:r>
        <w:t>note book</w:t>
      </w:r>
      <w:proofErr w:type="gramEnd"/>
      <w:r>
        <w:t xml:space="preserve"> kernel so your course work could be valid</w:t>
      </w:r>
    </w:p>
    <w:p w14:paraId="6ECB0C88" w14:textId="207A1E83" w:rsidR="00F36647" w:rsidRDefault="00F36647" w:rsidP="00F36647">
      <w:r>
        <w:t>Keep the header names because you will need them latter to get access to the value of each column.</w:t>
      </w:r>
    </w:p>
    <w:p w14:paraId="4D54BF6E" w14:textId="7E25F25B" w:rsidR="00F36647" w:rsidRDefault="00F36647" w:rsidP="00F36647">
      <w:r>
        <w:t>Not keeping them is not a good idea.</w:t>
      </w:r>
    </w:p>
    <w:p w14:paraId="10CF83AC" w14:textId="15D9245F" w:rsidR="00F36647" w:rsidRDefault="00F36647" w:rsidP="00F36647">
      <w:r>
        <w:t>Keep the sample size above 1000 samples.</w:t>
      </w:r>
    </w:p>
    <w:p w14:paraId="46551393" w14:textId="4D685C00" w:rsidR="00016C1B" w:rsidRDefault="00016C1B" w:rsidP="00F36647">
      <w:r>
        <w:t xml:space="preserve">We are trying to generalize what the future of something should be  </w:t>
      </w:r>
    </w:p>
    <w:p w14:paraId="379E4D08" w14:textId="62F2B853" w:rsidR="00A90A8F" w:rsidRDefault="00A90A8F" w:rsidP="00F36647">
      <w:r>
        <w:t>It is bad practice to use label encoder on features</w:t>
      </w:r>
    </w:p>
    <w:p w14:paraId="14963759" w14:textId="209D130F" w:rsidR="00191D97" w:rsidRDefault="00191D97" w:rsidP="00F36647">
      <w:r>
        <w:t>Its best to use one hot encoder try to use one hot encoder and don’t use dummies or label encoder</w:t>
      </w:r>
    </w:p>
    <w:p w14:paraId="7F8FA07E" w14:textId="4C8A357F" w:rsidR="00F36647" w:rsidRDefault="008F30CB" w:rsidP="00F36647">
      <w:r>
        <w:t xml:space="preserve">Main reason in reality after you deploy a built model and if you have new data and the data has new values for example if the values are 4 and 5 so our model wasn’t trained using that model so if </w:t>
      </w:r>
      <w:proofErr w:type="gramStart"/>
      <w:r>
        <w:t>your</w:t>
      </w:r>
      <w:proofErr w:type="gramEnd"/>
      <w:r>
        <w:t xml:space="preserve"> are using get dummies then our model will fall.</w:t>
      </w:r>
    </w:p>
    <w:sectPr w:rsidR="00F36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07A862" w14:textId="77777777" w:rsidR="00783969" w:rsidRDefault="00783969" w:rsidP="00F657A8">
      <w:pPr>
        <w:spacing w:after="0" w:line="240" w:lineRule="auto"/>
      </w:pPr>
      <w:r>
        <w:separator/>
      </w:r>
    </w:p>
  </w:endnote>
  <w:endnote w:type="continuationSeparator" w:id="0">
    <w:p w14:paraId="09891266" w14:textId="77777777" w:rsidR="00783969" w:rsidRDefault="00783969" w:rsidP="00F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124BA1" w14:textId="77777777" w:rsidR="00783969" w:rsidRDefault="00783969" w:rsidP="00F657A8">
      <w:pPr>
        <w:spacing w:after="0" w:line="240" w:lineRule="auto"/>
      </w:pPr>
      <w:r>
        <w:separator/>
      </w:r>
    </w:p>
  </w:footnote>
  <w:footnote w:type="continuationSeparator" w:id="0">
    <w:p w14:paraId="168012CA" w14:textId="77777777" w:rsidR="00783969" w:rsidRDefault="00783969" w:rsidP="00F65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9"/>
  </w:num>
  <w:num w:numId="5">
    <w:abstractNumId w:val="11"/>
  </w:num>
  <w:num w:numId="6">
    <w:abstractNumId w:val="6"/>
  </w:num>
  <w:num w:numId="7">
    <w:abstractNumId w:val="13"/>
  </w:num>
  <w:num w:numId="8">
    <w:abstractNumId w:val="0"/>
  </w:num>
  <w:num w:numId="9">
    <w:abstractNumId w:val="4"/>
  </w:num>
  <w:num w:numId="10">
    <w:abstractNumId w:val="1"/>
  </w:num>
  <w:num w:numId="11">
    <w:abstractNumId w:val="14"/>
  </w:num>
  <w:num w:numId="12">
    <w:abstractNumId w:val="12"/>
  </w:num>
  <w:num w:numId="13">
    <w:abstractNumId w:val="3"/>
  </w:num>
  <w:num w:numId="14">
    <w:abstractNumId w:val="5"/>
  </w:num>
  <w:num w:numId="15">
    <w:abstractNumId w:val="1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016C1B"/>
    <w:rsid w:val="001350C4"/>
    <w:rsid w:val="00191D97"/>
    <w:rsid w:val="00216452"/>
    <w:rsid w:val="00387520"/>
    <w:rsid w:val="003E7734"/>
    <w:rsid w:val="00434941"/>
    <w:rsid w:val="004D59E6"/>
    <w:rsid w:val="00652C89"/>
    <w:rsid w:val="006D42F5"/>
    <w:rsid w:val="00783969"/>
    <w:rsid w:val="007C3A57"/>
    <w:rsid w:val="008F30CB"/>
    <w:rsid w:val="00A90A8F"/>
    <w:rsid w:val="00B34FF4"/>
    <w:rsid w:val="00C84983"/>
    <w:rsid w:val="00CF084B"/>
    <w:rsid w:val="00E01645"/>
    <w:rsid w:val="00F36647"/>
    <w:rsid w:val="00F657A8"/>
    <w:rsid w:val="00FA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A8"/>
  </w:style>
  <w:style w:type="paragraph" w:styleId="Footer">
    <w:name w:val="footer"/>
    <w:basedOn w:val="Normal"/>
    <w:link w:val="Foot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6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6</cp:revision>
  <dcterms:created xsi:type="dcterms:W3CDTF">2021-10-23T11:00:00Z</dcterms:created>
  <dcterms:modified xsi:type="dcterms:W3CDTF">2021-10-24T12:01:00Z</dcterms:modified>
</cp:coreProperties>
</file>